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37A550" w14:textId="77777777" w:rsidR="00E4035D" w:rsidRDefault="00A67013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 wp14:anchorId="6F092C32" wp14:editId="4DF15BA5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0"/>
            <wp:wrapNone/>
            <wp:docPr id="1" name="Picture 1" descr="logo ne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ew.jpg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035D"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14:paraId="34CDA5A9" w14:textId="048E6C7A" w:rsidR="00E4035D" w:rsidRPr="00846287" w:rsidRDefault="00CA3854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</w:t>
      </w:r>
      <w:r w:rsidR="00E4035D">
        <w:rPr>
          <w:rFonts w:cs="Simplified Arabic" w:hint="cs"/>
          <w:noProof/>
          <w:sz w:val="28"/>
          <w:szCs w:val="28"/>
          <w:rtl/>
        </w:rPr>
        <w:t xml:space="preserve">وزارة التربية والتعليم </w:t>
      </w:r>
    </w:p>
    <w:p w14:paraId="505915B1" w14:textId="77777777" w:rsidR="00E4035D" w:rsidRDefault="00E4035D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14:paraId="04A20437" w14:textId="251E7A1B" w:rsidR="00E4035D" w:rsidRDefault="00E4035D" w:rsidP="006F3058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</w:t>
      </w:r>
      <w:r w:rsidR="00CA3854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="006F3058">
        <w:rPr>
          <w:rFonts w:ascii="Times New Roman" w:hAnsi="Times New Roman" w:cs="Simplified Arabic"/>
          <w:b/>
          <w:bCs/>
          <w:sz w:val="28"/>
          <w:szCs w:val="28"/>
        </w:rPr>
        <w:t>+year+</w:t>
      </w:r>
    </w:p>
    <w:p w14:paraId="56886E72" w14:textId="77777777" w:rsidR="00CE74D6" w:rsidRPr="00C24220" w:rsidRDefault="008266E2" w:rsidP="008266E2">
      <w:pPr>
        <w:shd w:val="clear" w:color="auto" w:fill="F2F2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bidiVisual/>
        <w:tblW w:w="14458" w:type="dxa"/>
        <w:tblInd w:w="610" w:type="dxa"/>
        <w:tblLook w:val="04A0" w:firstRow="1" w:lastRow="0" w:firstColumn="1" w:lastColumn="0" w:noHBand="0" w:noVBand="1"/>
      </w:tblPr>
      <w:tblGrid>
        <w:gridCol w:w="7654"/>
        <w:gridCol w:w="6804"/>
      </w:tblGrid>
      <w:tr w:rsidR="00E932A5" w14:paraId="6D15E19F" w14:textId="77777777" w:rsidTr="006A58E8">
        <w:tc>
          <w:tcPr>
            <w:tcW w:w="7654" w:type="dxa"/>
          </w:tcPr>
          <w:p w14:paraId="4B01FBA8" w14:textId="7B445B4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ت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عام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شك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م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ضمن اطلاع المعلم على محتوياته في بداية العام الدراسي، ويعبأ مرتين في السنة (في نهاية كل فصل دراسي)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2620399E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14:paraId="3D4F3738" w14:textId="55B4311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ؤخذ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ع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عتبا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ن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التعامل م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فعي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بدأ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شاركية ب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عنيين في كل جزء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عز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ثقة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الالتزا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النتائ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طلوبة من المعل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حقيقها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تعزي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="000D6242">
              <w:rPr>
                <w:rFonts w:ascii="Cambria" w:hAnsi="Cambria" w:hint="cs"/>
                <w:b/>
                <w:bCs/>
                <w:rtl/>
                <w:lang w:bidi="ar-JO"/>
              </w:rPr>
              <w:t>ا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قوة ومعالج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ضعف والقصور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، ويتم الاحتفاظ بنسخة من النماذج الخاصة بكل منهم في ملف جانبي خاص بتقييم الأداء.</w:t>
            </w:r>
          </w:p>
          <w:p w14:paraId="23062A80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14:paraId="3E992B18" w14:textId="0CFACD39" w:rsidR="00E932A5" w:rsidRPr="006A58E8" w:rsidRDefault="0029208F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 xml:space="preserve">ترصد الوقائع الايجابية </w:t>
            </w:r>
            <w:r w:rsidR="000D6242" w:rsidRPr="006A58E8">
              <w:rPr>
                <w:rFonts w:ascii="Cambria" w:hAnsi="Cambria" w:hint="cs"/>
                <w:b/>
                <w:bCs/>
                <w:rtl/>
              </w:rPr>
              <w:t>إذا</w:t>
            </w:r>
            <w:r w:rsidRPr="006A58E8">
              <w:rPr>
                <w:rFonts w:ascii="Cambria" w:hAnsi="Cambria" w:hint="cs"/>
                <w:b/>
                <w:bCs/>
                <w:rtl/>
              </w:rPr>
              <w:t xml:space="preserve"> كان التقدير ممتاز، وترصد الوقائع السلبية اذا كان التقدير ضعي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ف</w:t>
            </w:r>
          </w:p>
          <w:p w14:paraId="15171336" w14:textId="51C7385F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ل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جوز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جر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عديل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لى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حتوي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موذج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</w:t>
            </w:r>
            <w:r w:rsidRPr="000D6242">
              <w:rPr>
                <w:rFonts w:ascii="Cambria" w:hAnsi="Cambria" w:hint="cs"/>
                <w:b/>
                <w:bCs/>
                <w:rtl/>
              </w:rPr>
              <w:t>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0D6242">
              <w:rPr>
                <w:rFonts w:ascii="Cambria" w:hAnsi="Cambria" w:hint="eastAsia"/>
                <w:b/>
                <w:bCs/>
                <w:rtl/>
              </w:rPr>
              <w:t>ا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836EC4" w:rsidRPr="000D6242">
              <w:rPr>
                <w:rFonts w:ascii="Cambria" w:hAnsi="Cambria" w:hint="cs"/>
                <w:b/>
                <w:bCs/>
                <w:rtl/>
              </w:rPr>
              <w:t>ال</w:t>
            </w:r>
            <w:r w:rsidRPr="000D6242">
              <w:rPr>
                <w:rFonts w:ascii="Cambria" w:hAnsi="Cambria" w:hint="cs"/>
                <w:b/>
                <w:bCs/>
                <w:rtl/>
              </w:rPr>
              <w:t>سنوي بع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عتماده</w:t>
            </w:r>
            <w:r w:rsidRPr="000D6242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6804" w:type="dxa"/>
          </w:tcPr>
          <w:p w14:paraId="3148A9C7" w14:textId="67854AA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 النموذج المرجعي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رئيس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إعدا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 أداء المعلم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4BA602BF" w14:textId="5991ACE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اذ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تخذ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حق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وظف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قوبة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 في سنة التقييم يكون تقديره بحسب المنصوص عليه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في المادة (74 أ/ج )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CA3854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نظام الخدمة المدنية رقم (9) لسنة 2020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3AC42FDB" w14:textId="2F07BAD2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ويات</w:t>
            </w:r>
            <w:r w:rsidRPr="006A58E8">
              <w:rPr>
                <w:rFonts w:ascii="Cambria" w:hAnsi="Cambria"/>
                <w:b/>
                <w:bCs/>
              </w:rPr>
              <w:t xml:space="preserve"> /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درج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</w:t>
            </w:r>
            <w:r w:rsidRPr="000D6242">
              <w:rPr>
                <w:rFonts w:ascii="Cambria" w:hAnsi="Cambria" w:hint="cs"/>
                <w:b/>
                <w:bCs/>
                <w:rtl/>
              </w:rPr>
              <w:t>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على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لنحو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A45F4B" w:rsidRPr="000D6242">
              <w:rPr>
                <w:rFonts w:ascii="Cambria" w:hAnsi="Cambria" w:hint="cs"/>
                <w:b/>
                <w:bCs/>
                <w:rtl/>
              </w:rPr>
              <w:t xml:space="preserve">الآتي </w:t>
            </w:r>
            <w:r w:rsidRPr="000D6242">
              <w:rPr>
                <w:rFonts w:ascii="Cambria" w:hAnsi="Cambria"/>
                <w:b/>
                <w:bCs/>
              </w:rPr>
              <w:t>:-</w:t>
            </w:r>
          </w:p>
          <w:p w14:paraId="136CAF91" w14:textId="5CA4C117" w:rsidR="00E932A5" w:rsidRPr="000D6242" w:rsidRDefault="00E932A5" w:rsidP="000D6242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متاز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فوق</w:t>
            </w:r>
            <w:r w:rsidR="000D6242" w:rsidRP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 المتوقع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ستثنائ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4B97FA55" w14:textId="3E00283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داً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06B729C" w14:textId="3C3C6F8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رضي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قابل 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55189B72" w14:textId="0238A8E9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قبول: لد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الحد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أدن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C1036E9" w14:textId="265EA9D5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ضعيف: أداء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أق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المقبو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حتاج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لى تحسي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تطوير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051761F7" w14:textId="77777777" w:rsidR="00E932A5" w:rsidRPr="006A58E8" w:rsidRDefault="00E932A5" w:rsidP="006A58E8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="Arial" w:hAnsi="Arial"/>
                <w:b/>
                <w:bCs/>
                <w:rtl/>
              </w:rPr>
            </w:pPr>
          </w:p>
        </w:tc>
      </w:tr>
    </w:tbl>
    <w:p w14:paraId="7B7D86FF" w14:textId="77777777" w:rsidR="008266E2" w:rsidRPr="00E932A5" w:rsidRDefault="008266E2" w:rsidP="00E932A5">
      <w:pPr>
        <w:bidi/>
        <w:spacing w:line="240" w:lineRule="auto"/>
        <w:rPr>
          <w:rFonts w:ascii="Cambria" w:hAnsi="Cambria"/>
        </w:rPr>
      </w:pPr>
    </w:p>
    <w:p w14:paraId="19B0D6C1" w14:textId="77777777" w:rsidR="00E4035D" w:rsidRPr="00E4035D" w:rsidRDefault="00E4035D" w:rsidP="00E932A5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14:paraId="302B762B" w14:textId="3761E629" w:rsidR="00E4035D" w:rsidRPr="00883342" w:rsidRDefault="00836EC4" w:rsidP="00B97186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97186">
        <w:rPr>
          <w:b/>
          <w:bCs/>
          <w:noProof/>
          <w:sz w:val="20"/>
          <w:szCs w:val="20"/>
          <w:rtl/>
        </w:rPr>
        <w:fldChar w:fldCharType="begin"/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MERGEFIELD</w:instrText>
      </w:r>
      <w:r w:rsidR="00B97186">
        <w:rPr>
          <w:rFonts w:hint="cs"/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tname</w:instrText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b/>
          <w:bCs/>
          <w:noProof/>
          <w:sz w:val="20"/>
          <w:szCs w:val="20"/>
          <w:rtl/>
        </w:rPr>
        <w:fldChar w:fldCharType="separate"/>
      </w:r>
      <w:r w:rsidR="006F3058">
        <w:rPr>
          <w:b/>
          <w:bCs/>
          <w:noProof/>
          <w:sz w:val="20"/>
          <w:szCs w:val="20"/>
          <w:rtl/>
        </w:rPr>
        <w:t>«</w:t>
      </w:r>
      <w:r w:rsidR="006F3058">
        <w:rPr>
          <w:b/>
          <w:bCs/>
          <w:noProof/>
          <w:sz w:val="20"/>
          <w:szCs w:val="20"/>
        </w:rPr>
        <w:t>tname</w:t>
      </w:r>
      <w:r w:rsidR="006F3058">
        <w:rPr>
          <w:b/>
          <w:bCs/>
          <w:noProof/>
          <w:sz w:val="20"/>
          <w:szCs w:val="20"/>
          <w:rtl/>
        </w:rPr>
        <w:t>»</w:t>
      </w:r>
      <w:r w:rsidR="00B97186">
        <w:rPr>
          <w:b/>
          <w:bCs/>
          <w:noProof/>
          <w:sz w:val="20"/>
          <w:szCs w:val="20"/>
          <w:rtl/>
        </w:rPr>
        <w:fldChar w:fldCharType="end"/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 xml:space="preserve">الرقم الوطني: 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97186">
        <w:rPr>
          <w:b/>
          <w:bCs/>
          <w:noProof/>
          <w:sz w:val="20"/>
          <w:szCs w:val="20"/>
          <w:rtl/>
        </w:rPr>
        <w:fldChar w:fldCharType="begin"/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MERGEFIELD</w:instrText>
      </w:r>
      <w:r w:rsidR="00B97186">
        <w:rPr>
          <w:rFonts w:hint="cs"/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tnn</w:instrText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b/>
          <w:bCs/>
          <w:noProof/>
          <w:sz w:val="20"/>
          <w:szCs w:val="20"/>
          <w:rtl/>
        </w:rPr>
        <w:fldChar w:fldCharType="separate"/>
      </w:r>
      <w:r w:rsidR="006F3058">
        <w:rPr>
          <w:b/>
          <w:bCs/>
          <w:noProof/>
          <w:sz w:val="20"/>
          <w:szCs w:val="20"/>
          <w:rtl/>
        </w:rPr>
        <w:t>«</w:t>
      </w:r>
      <w:r w:rsidR="006F3058">
        <w:rPr>
          <w:b/>
          <w:bCs/>
          <w:noProof/>
          <w:sz w:val="20"/>
          <w:szCs w:val="20"/>
        </w:rPr>
        <w:t>tnn</w:t>
      </w:r>
      <w:r w:rsidR="006F3058">
        <w:rPr>
          <w:b/>
          <w:bCs/>
          <w:noProof/>
          <w:sz w:val="20"/>
          <w:szCs w:val="20"/>
          <w:rtl/>
        </w:rPr>
        <w:t>»</w:t>
      </w:r>
      <w:r w:rsidR="00B97186">
        <w:rPr>
          <w:b/>
          <w:bCs/>
          <w:noProof/>
          <w:sz w:val="20"/>
          <w:szCs w:val="20"/>
          <w:rtl/>
        </w:rPr>
        <w:fldChar w:fldCharType="end"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B97186">
        <w:rPr>
          <w:b/>
          <w:bCs/>
          <w:noProof/>
          <w:sz w:val="20"/>
          <w:szCs w:val="20"/>
          <w:rtl/>
        </w:rPr>
        <w:fldChar w:fldCharType="begin"/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MERGEFIELD</w:instrText>
      </w:r>
      <w:r w:rsidR="00B97186">
        <w:rPr>
          <w:rFonts w:hint="cs"/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tmn</w:instrText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b/>
          <w:bCs/>
          <w:noProof/>
          <w:sz w:val="20"/>
          <w:szCs w:val="20"/>
          <w:rtl/>
        </w:rPr>
        <w:fldChar w:fldCharType="separate"/>
      </w:r>
      <w:r w:rsidR="006F3058">
        <w:rPr>
          <w:b/>
          <w:bCs/>
          <w:noProof/>
          <w:sz w:val="20"/>
          <w:szCs w:val="20"/>
          <w:rtl/>
        </w:rPr>
        <w:t>«</w:t>
      </w:r>
      <w:r w:rsidR="006F3058">
        <w:rPr>
          <w:b/>
          <w:bCs/>
          <w:noProof/>
          <w:sz w:val="20"/>
          <w:szCs w:val="20"/>
        </w:rPr>
        <w:t>tmn</w:t>
      </w:r>
      <w:r w:rsidR="006F3058">
        <w:rPr>
          <w:b/>
          <w:bCs/>
          <w:noProof/>
          <w:sz w:val="20"/>
          <w:szCs w:val="20"/>
          <w:rtl/>
        </w:rPr>
        <w:t>»</w:t>
      </w:r>
      <w:r w:rsidR="00B97186">
        <w:rPr>
          <w:b/>
          <w:bCs/>
          <w:noProof/>
          <w:sz w:val="20"/>
          <w:szCs w:val="20"/>
          <w:rtl/>
        </w:rPr>
        <w:fldChar w:fldCharType="end"/>
      </w:r>
    </w:p>
    <w:p w14:paraId="0E61111D" w14:textId="44FBE58D" w:rsidR="00E4035D" w:rsidRDefault="00E4035D" w:rsidP="00B97186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</w:t>
      </w:r>
      <w:r w:rsidR="00B97186" w:rsidRPr="00B97186">
        <w:rPr>
          <w:rFonts w:hint="cs"/>
          <w:b/>
          <w:bCs/>
          <w:noProof/>
          <w:sz w:val="20"/>
          <w:szCs w:val="20"/>
          <w:u w:val="dotted"/>
          <w:rtl/>
        </w:rPr>
        <w:t xml:space="preserve"> </w: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fldChar w:fldCharType="begin"/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instrText xml:space="preserve"> </w:instrText>
      </w:r>
      <w:r w:rsidR="00B97186" w:rsidRPr="00B97186">
        <w:rPr>
          <w:rFonts w:hint="cs"/>
          <w:b/>
          <w:bCs/>
          <w:noProof/>
          <w:sz w:val="20"/>
          <w:szCs w:val="20"/>
          <w:u w:val="dotted"/>
        </w:rPr>
        <w:instrText>MERGEFIELD</w:instrText>
      </w:r>
      <w:r w:rsidR="00B97186" w:rsidRPr="00B97186">
        <w:rPr>
          <w:rFonts w:hint="cs"/>
          <w:b/>
          <w:bCs/>
          <w:noProof/>
          <w:sz w:val="20"/>
          <w:szCs w:val="20"/>
          <w:u w:val="dotted"/>
          <w:rtl/>
        </w:rPr>
        <w:instrText xml:space="preserve"> </w:instrText>
      </w:r>
      <w:r w:rsidR="00B97186" w:rsidRPr="00B97186">
        <w:rPr>
          <w:rFonts w:hint="cs"/>
          <w:b/>
          <w:bCs/>
          <w:noProof/>
          <w:sz w:val="20"/>
          <w:szCs w:val="20"/>
          <w:u w:val="dotted"/>
        </w:rPr>
        <w:instrText>moahel</w:instrTex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instrText xml:space="preserve"> </w:instrTex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fldChar w:fldCharType="separate"/>
      </w:r>
      <w:r w:rsidR="006F3058">
        <w:rPr>
          <w:b/>
          <w:bCs/>
          <w:noProof/>
          <w:sz w:val="20"/>
          <w:szCs w:val="20"/>
          <w:u w:val="dotted"/>
          <w:rtl/>
        </w:rPr>
        <w:t>«</w:t>
      </w:r>
      <w:r w:rsidR="006F3058">
        <w:rPr>
          <w:b/>
          <w:bCs/>
          <w:noProof/>
          <w:sz w:val="20"/>
          <w:szCs w:val="20"/>
          <w:u w:val="dotted"/>
        </w:rPr>
        <w:t>moahel</w:t>
      </w:r>
      <w:r w:rsidR="006F3058">
        <w:rPr>
          <w:b/>
          <w:bCs/>
          <w:noProof/>
          <w:sz w:val="20"/>
          <w:szCs w:val="20"/>
          <w:u w:val="dotted"/>
          <w:rtl/>
        </w:rPr>
        <w:t>»</w: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fldChar w:fldCharType="end"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mod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school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</w:p>
    <w:p w14:paraId="3CDA2F92" w14:textId="1FD9B3C5"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>اسم وتوقيع رئيس قسم شؤون الموظفين: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--------------------------------------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>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14:paraId="195FCA0F" w14:textId="77777777"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14:paraId="0AD76902" w14:textId="0757C62A" w:rsidR="006C2E89" w:rsidRPr="00E4035D" w:rsidRDefault="006C2E89" w:rsidP="00E73A00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الاهداف الت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يساهم المعلم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ف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>
        <w:rPr>
          <w:rFonts w:hint="cs"/>
          <w:b/>
          <w:bCs/>
          <w:sz w:val="24"/>
          <w:szCs w:val="24"/>
          <w:rtl/>
          <w:lang w:bidi="ar-JO"/>
        </w:rPr>
        <w:t>تحقيقها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(يتم اختيارها من خطة النمو المهني للمعلم وخطة تطوير المدرسة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14:paraId="04B50CCA" w14:textId="77777777" w:rsidTr="006A58E8">
        <w:trPr>
          <w:trHeight w:hRule="exact" w:val="495"/>
          <w:jc w:val="center"/>
        </w:trPr>
        <w:tc>
          <w:tcPr>
            <w:tcW w:w="581" w:type="dxa"/>
            <w:shd w:val="clear" w:color="auto" w:fill="D9D9D9"/>
          </w:tcPr>
          <w:p w14:paraId="04E4371D" w14:textId="77777777" w:rsidR="007457DB" w:rsidRPr="006A58E8" w:rsidRDefault="007457DB" w:rsidP="006A58E8">
            <w:pPr>
              <w:bidi/>
              <w:spacing w:line="240" w:lineRule="auto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/>
          </w:tcPr>
          <w:p w14:paraId="42230EA7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/>
          </w:tcPr>
          <w:p w14:paraId="55F60292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/>
          </w:tcPr>
          <w:p w14:paraId="59CD7613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/>
          </w:tcPr>
          <w:p w14:paraId="3A37AB57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14:paraId="29E95A91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30B84F3D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29C4B74B" w14:textId="1560A115" w:rsidR="007457DB" w:rsidRPr="00FC497D" w:rsidRDefault="00537193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في مبحث ..</w:t>
            </w:r>
            <w:r w:rsidR="00C326EC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</w:t>
            </w: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7AB893CE" w14:textId="20EBE944" w:rsidR="007457DB" w:rsidRPr="00FC497D" w:rsidRDefault="007457DB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1-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</w:t>
            </w:r>
            <w:r w:rsidR="00C326EC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.....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14:paraId="160B44B1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495701B5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0A9FBB7C" w14:textId="77777777" w:rsidTr="00CA3854">
        <w:trPr>
          <w:trHeight w:hRule="exact" w:val="441"/>
          <w:jc w:val="center"/>
        </w:trPr>
        <w:tc>
          <w:tcPr>
            <w:tcW w:w="581" w:type="dxa"/>
          </w:tcPr>
          <w:p w14:paraId="78443009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AF3AE6C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21774778" w14:textId="62066E60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2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</w:t>
            </w:r>
            <w:r w:rsidR="00CA3854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بالأنشطة المدرسية المختلفة </w:t>
            </w:r>
          </w:p>
          <w:p w14:paraId="77FD7F29" w14:textId="77777777" w:rsidR="00537193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992" w:type="dxa"/>
          </w:tcPr>
          <w:p w14:paraId="53044D6A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671ACFB8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302549A4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CE83E45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4A995B6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58E14D3E" w14:textId="77777777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3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حسن تعاون المجتمع المحلي مع المدرسة بنسبة عالية .</w:t>
            </w:r>
          </w:p>
        </w:tc>
        <w:tc>
          <w:tcPr>
            <w:tcW w:w="992" w:type="dxa"/>
          </w:tcPr>
          <w:p w14:paraId="565D3377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508C444E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2C199D" w14:paraId="5AC28258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186E23C" w14:textId="77777777" w:rsidR="002C199D" w:rsidRPr="006A58E8" w:rsidRDefault="007F47EF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4EA1E07A" w14:textId="77777777" w:rsidR="002C199D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رفع مستوى الوعي الصحي لدى الطلبة 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332D8981" w14:textId="77777777" w:rsidR="002C199D" w:rsidRPr="00FC497D" w:rsidRDefault="007F47EF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4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 </w:t>
            </w:r>
          </w:p>
        </w:tc>
        <w:tc>
          <w:tcPr>
            <w:tcW w:w="992" w:type="dxa"/>
          </w:tcPr>
          <w:p w14:paraId="7500E3E4" w14:textId="77777777" w:rsidR="002C199D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3E338D5A" w14:textId="77777777" w:rsidR="002C199D" w:rsidRPr="006A58E8" w:rsidRDefault="002C199D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D31670" w14:paraId="7FFA6B78" w14:textId="77777777" w:rsidTr="006A58E8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/>
          </w:tcPr>
          <w:p w14:paraId="730F6333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/>
          </w:tcPr>
          <w:p w14:paraId="305D97AF" w14:textId="77777777" w:rsidR="00D31670" w:rsidRPr="006A58E8" w:rsidRDefault="00E73A0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/>
          </w:tcPr>
          <w:p w14:paraId="1190EDAB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</w:tbl>
    <w:p w14:paraId="44F9DD32" w14:textId="4A3405C0" w:rsidR="007457DB" w:rsidRPr="00E83062" w:rsidRDefault="007457DB" w:rsidP="007457DB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 ...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40A791B8" w14:textId="77777777"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14:paraId="778E0F6A" w14:textId="77777777" w:rsidR="00B37C36" w:rsidRPr="004F2079" w:rsidRDefault="00B37C36" w:rsidP="002C199D">
      <w:pPr>
        <w:shd w:val="clear" w:color="auto" w:fill="B6DDE8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14:paraId="3F1A1471" w14:textId="77777777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FF251F7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E3F3F55" w14:textId="77777777" w:rsidR="0029208F" w:rsidRPr="00967F96" w:rsidRDefault="0029208F" w:rsidP="0029208F">
            <w:pPr>
              <w:bidi/>
              <w:spacing w:after="0" w:line="240" w:lineRule="auto"/>
              <w:jc w:val="center"/>
              <w:rPr>
                <w:noProof/>
                <w:sz w:val="14"/>
                <w:szCs w:val="14"/>
                <w:rtl/>
              </w:rPr>
            </w:pPr>
            <w:r w:rsidRPr="00967F96">
              <w:rPr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B6D681C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/>
            <w:vAlign w:val="center"/>
          </w:tcPr>
          <w:p w14:paraId="3F3FD7E8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0F4AC20A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4202BC8B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7E080233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4495956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5CF506FE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C497D" w:rsidRPr="004F2079" w14:paraId="6A05018D" w14:textId="77777777" w:rsidTr="00574EC8">
        <w:trPr>
          <w:trHeight w:val="384"/>
          <w:jc w:val="center"/>
        </w:trPr>
        <w:tc>
          <w:tcPr>
            <w:tcW w:w="693" w:type="dxa"/>
            <w:vMerge w:val="restart"/>
          </w:tcPr>
          <w:p w14:paraId="668F08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14:paraId="1847A00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14:paraId="0ED2023C" w14:textId="77777777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29AC704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CC570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0F2B8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C34C7B4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5D196A9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31A2F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14:paraId="0E9EAC6F" w14:textId="0EC6871D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بمسؤولياته وواجباته المهنية كافة وتأديتها بإتقان وامانة وكفاءة وفعال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  <w:vAlign w:val="center"/>
          </w:tcPr>
          <w:p w14:paraId="7849D5FE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A36FE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08C9DB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F330372" w14:textId="77777777" w:rsidTr="00574EC8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14:paraId="2FDE02A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14:paraId="7318BEB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14:paraId="1758A070" w14:textId="77777777" w:rsidR="00FC497D" w:rsidRPr="004F2079" w:rsidRDefault="00FC497D" w:rsidP="00A81C6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E0FA036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8201F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9181F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22E8B4B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31800C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AE2E6B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14:paraId="7DBA40E4" w14:textId="77777777" w:rsidR="00FC497D" w:rsidRPr="004F2079" w:rsidRDefault="00FC497D" w:rsidP="00E8523C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6D585B11" w14:textId="50C50F1A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AA9F46" w14:textId="32E13E33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D234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AAE67A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EA2A0C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FFFA92C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14:paraId="5E09C883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85E2707" w14:textId="061BF7A2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0BFE6E" w14:textId="79F7B1CD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2C6EFE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24383028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3858DF3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478156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14:paraId="4DDAC54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  <w:vAlign w:val="center"/>
          </w:tcPr>
          <w:p w14:paraId="5CCEDDA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19431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301F9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AEC7F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A9C3BC9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6AE4BE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14:paraId="17A304D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  <w:vAlign w:val="center"/>
          </w:tcPr>
          <w:p w14:paraId="63FD3B7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F2724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ED3A8F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CCBD83D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6DEECAA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CE0A4C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14:paraId="511E7747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  <w:vAlign w:val="center"/>
          </w:tcPr>
          <w:p w14:paraId="18D2CAE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BF50F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920B6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B73A0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3337EF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399BA02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225BD5C1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  <w:vAlign w:val="center"/>
          </w:tcPr>
          <w:p w14:paraId="382421EF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D3698FA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12978FC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620E40A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7DEBEA2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5E83B22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7D56CBCC" w14:textId="5DCDD189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حافظة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على ممتلكات المدرسة وتوجيه طلبته لذلك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05D54973" w14:textId="2E6D0F44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افظ عليها وملتزم بشروط السلام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26F6976" w14:textId="28EF7F0B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عليع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وملتزم بشروط السلام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672DC5E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91766A" w14:textId="77777777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7D32BAC" w14:textId="77777777" w:rsidR="00FC497D" w:rsidRPr="004F2079" w:rsidRDefault="00FC497D" w:rsidP="00A81C66">
            <w:pPr>
              <w:bidi/>
              <w:spacing w:after="0" w:line="240" w:lineRule="auto"/>
              <w:jc w:val="right"/>
              <w:rPr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B3F39A1" w14:textId="77777777" w:rsidR="00FC497D" w:rsidRPr="004F2079" w:rsidRDefault="00FC497D" w:rsidP="0029208F">
            <w:pPr>
              <w:bidi/>
              <w:spacing w:after="0" w:line="240" w:lineRule="auto"/>
              <w:jc w:val="right"/>
              <w:rPr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  <w:vAlign w:val="bottom"/>
          </w:tcPr>
          <w:p w14:paraId="2392AEA8" w14:textId="77777777" w:rsidR="00FC497D" w:rsidRPr="006027C9" w:rsidRDefault="00FC497D" w:rsidP="006027C9">
            <w:pPr>
              <w:bidi/>
              <w:spacing w:after="0" w:line="240" w:lineRule="auto"/>
              <w:jc w:val="center"/>
              <w:rPr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4D431C5A" w14:textId="77777777" w:rsidR="00FC497D" w:rsidRPr="004F2079" w:rsidRDefault="00FC497D" w:rsidP="007C6696">
            <w:pPr>
              <w:bidi/>
              <w:spacing w:after="0" w:line="240" w:lineRule="auto"/>
              <w:rPr>
                <w:sz w:val="16"/>
                <w:szCs w:val="16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>
              <w:rPr>
                <w:rFonts w:hint="cs"/>
                <w:sz w:val="16"/>
                <w:szCs w:val="16"/>
                <w:rtl/>
              </w:rPr>
              <w:t xml:space="preserve">( المجموع * </w:t>
            </w:r>
            <w:r>
              <w:rPr>
                <w:sz w:val="16"/>
                <w:szCs w:val="16"/>
              </w:rPr>
              <w:t>0.6</w:t>
            </w:r>
            <w:r>
              <w:rPr>
                <w:rFonts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22A380D0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</w:tbl>
    <w:p w14:paraId="6878ABF4" w14:textId="77777777"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14:paraId="78699BC2" w14:textId="77777777" w:rsidR="0029208F" w:rsidRDefault="0029208F" w:rsidP="002C199D">
      <w:pPr>
        <w:shd w:val="clear" w:color="auto" w:fill="B6DDE8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14:paraId="0E5CDDE7" w14:textId="77777777" w:rsidTr="00A50BA6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68965CE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0133AEB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CC83438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78822F0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CB0F575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7BC539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842C08B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13E189E9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E747B5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65ABE42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86B33" w:rsidRPr="009B1E91" w14:paraId="7DAD6C59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1BB994B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14:paraId="398A703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14:paraId="0EFEE77D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14:paraId="64035829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  <w:vAlign w:val="center"/>
          </w:tcPr>
          <w:p w14:paraId="6F5A0E1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3402" w:type="dxa"/>
            <w:vAlign w:val="center"/>
          </w:tcPr>
          <w:p w14:paraId="6CDC339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791" w:type="dxa"/>
          </w:tcPr>
          <w:p w14:paraId="56B5208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5B7615F5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012290F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620064F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59ECF7B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14:paraId="288A6B4D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  <w:vAlign w:val="center"/>
          </w:tcPr>
          <w:p w14:paraId="61434163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  <w:vAlign w:val="center"/>
          </w:tcPr>
          <w:p w14:paraId="6C3059B0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791" w:type="dxa"/>
          </w:tcPr>
          <w:p w14:paraId="15EDB64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8E3EDF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C354E3D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04076C2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BCBEC08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14:paraId="492AB1AB" w14:textId="748D7CF6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قديم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حلول واقتراحات تتعلق ب بالأمور الفنية للمدرسة والامور الادارية</w:t>
            </w:r>
          </w:p>
        </w:tc>
        <w:tc>
          <w:tcPr>
            <w:tcW w:w="3402" w:type="dxa"/>
            <w:vAlign w:val="center"/>
          </w:tcPr>
          <w:p w14:paraId="05EEC0E5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  <w:vAlign w:val="center"/>
          </w:tcPr>
          <w:p w14:paraId="336AC784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791" w:type="dxa"/>
          </w:tcPr>
          <w:p w14:paraId="2274E0E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23AEAB4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B2D92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7E5FA379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60F498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14:paraId="038386C0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  <w:vAlign w:val="center"/>
          </w:tcPr>
          <w:p w14:paraId="67D51FA8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  <w:vAlign w:val="center"/>
          </w:tcPr>
          <w:p w14:paraId="762C5ACD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791" w:type="dxa"/>
          </w:tcPr>
          <w:p w14:paraId="1EA4647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655847C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7EECB2C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14:paraId="59937826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14:paraId="09752D63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14:paraId="6F5AF1CC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</w:p>
        </w:tc>
        <w:tc>
          <w:tcPr>
            <w:tcW w:w="3402" w:type="dxa"/>
            <w:vAlign w:val="center"/>
          </w:tcPr>
          <w:p w14:paraId="0EFB2037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  <w:vAlign w:val="center"/>
          </w:tcPr>
          <w:p w14:paraId="530F9042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791" w:type="dxa"/>
          </w:tcPr>
          <w:p w14:paraId="171E093F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425A72B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49C877A4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AA2AC5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DB95BD2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14:paraId="0B044A3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  <w:vAlign w:val="center"/>
          </w:tcPr>
          <w:p w14:paraId="3E9F683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  <w:vAlign w:val="center"/>
          </w:tcPr>
          <w:p w14:paraId="046E9A3F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791" w:type="dxa"/>
          </w:tcPr>
          <w:p w14:paraId="22200B33" w14:textId="77777777" w:rsidR="00686B33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042323FE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22F0233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14:paraId="7182A53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14:paraId="3C08A1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14:paraId="322E0432" w14:textId="5C043690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(تبني ثقافة التطوير)</w:t>
            </w:r>
          </w:p>
        </w:tc>
        <w:tc>
          <w:tcPr>
            <w:tcW w:w="3402" w:type="dxa"/>
            <w:vAlign w:val="center"/>
          </w:tcPr>
          <w:p w14:paraId="2A63B00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  <w:vAlign w:val="center"/>
          </w:tcPr>
          <w:p w14:paraId="4D65E44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791" w:type="dxa"/>
          </w:tcPr>
          <w:p w14:paraId="58F32D7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17B56AF0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32875E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14:paraId="523F11D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14:paraId="589BCABB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14:paraId="6BBD442B" w14:textId="3C5394F5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التفاعل مع الإسناد التربوي</w:t>
            </w:r>
          </w:p>
        </w:tc>
        <w:tc>
          <w:tcPr>
            <w:tcW w:w="3402" w:type="dxa"/>
            <w:vAlign w:val="center"/>
          </w:tcPr>
          <w:p w14:paraId="56ED167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  <w:vAlign w:val="center"/>
          </w:tcPr>
          <w:p w14:paraId="60839BF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791" w:type="dxa"/>
          </w:tcPr>
          <w:p w14:paraId="3403FAB3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26E4F7B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25D43EB9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5A770843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384D001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14:paraId="392C6BCA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  <w:vAlign w:val="center"/>
          </w:tcPr>
          <w:p w14:paraId="782FEB69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616722D7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4CB06A2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6CEBF85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38FF0A82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14:paraId="2B42E276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14:paraId="3FF69C6A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14:paraId="72DB5649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  <w:vAlign w:val="center"/>
          </w:tcPr>
          <w:p w14:paraId="638A2F2B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4740802D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10822C58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0B71AF0D" w14:textId="77777777" w:rsidTr="00845BA2">
        <w:trPr>
          <w:trHeight w:val="284"/>
          <w:jc w:val="center"/>
        </w:trPr>
        <w:tc>
          <w:tcPr>
            <w:tcW w:w="716" w:type="dxa"/>
            <w:shd w:val="clear" w:color="auto" w:fill="92CDDC"/>
          </w:tcPr>
          <w:p w14:paraId="33A23F27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/>
          </w:tcPr>
          <w:p w14:paraId="725D7B3B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/>
            <w:vAlign w:val="center"/>
          </w:tcPr>
          <w:p w14:paraId="074D6BE4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/>
            <w:vAlign w:val="center"/>
          </w:tcPr>
          <w:p w14:paraId="4030BB3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288AAEA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6B5A302D" w14:textId="51E55D02" w:rsidR="00B440B3" w:rsidRPr="00526EC6" w:rsidRDefault="00B440B3" w:rsidP="007C669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CA3854"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>من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/>
          </w:tcPr>
          <w:p w14:paraId="7DF7187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14:paraId="23552CEA" w14:textId="77777777"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14:paraId="15A8C069" w14:textId="77777777"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14:paraId="05EA46DA" w14:textId="67F0637C"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>عناصر</w:t>
      </w:r>
      <w:proofErr w:type="spellEnd"/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صفي</w:t>
      </w:r>
      <w:r w:rsidR="00CA3854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14:paraId="07ACD059" w14:textId="77777777"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14:paraId="7FED0040" w14:textId="77777777" w:rsidTr="006A58E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14:paraId="0BC18DD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14:paraId="1B6A809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14:paraId="5FD2F4E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14:paraId="3B09D4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14:paraId="031E8EA9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أول التوصيات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14:paraId="46538C9C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14:paraId="0E4624C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33FCAFB2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2761A" w:rsidRPr="00F64271" w14:paraId="554FE4D7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422F871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45F6B1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14:paraId="4B9BCEA8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353EE8E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</w:p>
        </w:tc>
        <w:tc>
          <w:tcPr>
            <w:tcW w:w="1187" w:type="pct"/>
            <w:vAlign w:val="center"/>
          </w:tcPr>
          <w:p w14:paraId="35F38A2A" w14:textId="06E98C96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1090" w:type="pct"/>
            <w:vAlign w:val="center"/>
          </w:tcPr>
          <w:p w14:paraId="5B083929" w14:textId="48C303D3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445" w:type="pct"/>
          </w:tcPr>
          <w:p w14:paraId="6585B3C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F2761A" w:rsidRPr="00F64271" w14:paraId="7174C6DA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50AE15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3D74EE7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14:paraId="49ED86A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528CD4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  <w:vAlign w:val="center"/>
          </w:tcPr>
          <w:p w14:paraId="51F17FA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  <w:vAlign w:val="center"/>
          </w:tcPr>
          <w:p w14:paraId="38BAECF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445" w:type="pct"/>
          </w:tcPr>
          <w:p w14:paraId="76212AD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F2761A" w:rsidRPr="00F64271" w14:paraId="0FDD8AAB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7FD901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58E3FD6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D33E163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4A5A7B5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  <w:vAlign w:val="center"/>
          </w:tcPr>
          <w:p w14:paraId="0C3A937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  <w:vAlign w:val="center"/>
          </w:tcPr>
          <w:p w14:paraId="3E392F47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445" w:type="pct"/>
          </w:tcPr>
          <w:p w14:paraId="32D77CD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70B464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411D82E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434E93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1CE4778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3CAD3A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  <w:vAlign w:val="center"/>
          </w:tcPr>
          <w:p w14:paraId="17279F4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  <w:vAlign w:val="center"/>
          </w:tcPr>
          <w:p w14:paraId="6616B4F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445" w:type="pct"/>
          </w:tcPr>
          <w:p w14:paraId="102A6FA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E652639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69399A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77AC50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BE4A4AE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D8EA7F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  <w:vAlign w:val="center"/>
          </w:tcPr>
          <w:p w14:paraId="34CD7E6D" w14:textId="7C768B5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1090" w:type="pct"/>
            <w:vAlign w:val="center"/>
          </w:tcPr>
          <w:p w14:paraId="4A77E613" w14:textId="6ACD8D8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445" w:type="pct"/>
          </w:tcPr>
          <w:p w14:paraId="74C255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C31FF84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69784D3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737487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2EE4D9E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C872086" w14:textId="14352AF2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استراتيجيات تعلم النشط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بفاعلية وتنويعها</w:t>
            </w:r>
          </w:p>
        </w:tc>
        <w:tc>
          <w:tcPr>
            <w:tcW w:w="1187" w:type="pct"/>
            <w:vAlign w:val="center"/>
          </w:tcPr>
          <w:p w14:paraId="06F766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  <w:vAlign w:val="center"/>
          </w:tcPr>
          <w:p w14:paraId="5C1E9B4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445" w:type="pct"/>
          </w:tcPr>
          <w:p w14:paraId="1D38EEE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E7FB98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5243E80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A7E7C4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5172B072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7E7DA89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  <w:vAlign w:val="center"/>
          </w:tcPr>
          <w:p w14:paraId="54B77A6F" w14:textId="6ABC7CE4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1090" w:type="pct"/>
            <w:vAlign w:val="center"/>
          </w:tcPr>
          <w:p w14:paraId="1DE0C4CD" w14:textId="5C101DDA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445" w:type="pct"/>
          </w:tcPr>
          <w:p w14:paraId="52EAA31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C67424C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4FCE91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5865B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0E7EFE96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F9770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  <w:vAlign w:val="center"/>
          </w:tcPr>
          <w:p w14:paraId="55589D7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  <w:vAlign w:val="center"/>
          </w:tcPr>
          <w:p w14:paraId="439DA81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445" w:type="pct"/>
          </w:tcPr>
          <w:p w14:paraId="124717C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19FC11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06728C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093A1C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14:paraId="3AB2EA9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CDEC11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  <w:vAlign w:val="center"/>
          </w:tcPr>
          <w:p w14:paraId="08A2FFB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70395105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61E60D7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76DD1278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8BF329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A03F31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649284E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401D5A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  <w:vAlign w:val="center"/>
          </w:tcPr>
          <w:p w14:paraId="356D6C69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  <w:vAlign w:val="center"/>
          </w:tcPr>
          <w:p w14:paraId="41E4D9B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445" w:type="pct"/>
          </w:tcPr>
          <w:p w14:paraId="038094E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9300EDB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1A1A7A6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4D6C88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14:paraId="3ED7368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15403A7" w14:textId="3796DD3D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مصادر المعرفة العالمية)</w:t>
            </w:r>
          </w:p>
        </w:tc>
        <w:tc>
          <w:tcPr>
            <w:tcW w:w="1187" w:type="pct"/>
            <w:vAlign w:val="center"/>
          </w:tcPr>
          <w:p w14:paraId="6F1D0E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  <w:vAlign w:val="center"/>
          </w:tcPr>
          <w:p w14:paraId="48BCC07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445" w:type="pct"/>
          </w:tcPr>
          <w:p w14:paraId="0C3004A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64F3BA3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3B6AF4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26E970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14:paraId="67A49A6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0C4E18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  <w:vAlign w:val="center"/>
          </w:tcPr>
          <w:p w14:paraId="0C0CBCA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  <w:vAlign w:val="center"/>
          </w:tcPr>
          <w:p w14:paraId="5FAF215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445" w:type="pct"/>
          </w:tcPr>
          <w:p w14:paraId="5CA0224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FCDACC0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8AF80C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FEC44B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14:paraId="5614BB9A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46DF9DB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  <w:vAlign w:val="center"/>
          </w:tcPr>
          <w:p w14:paraId="3A172A83" w14:textId="71562B0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1090" w:type="pct"/>
            <w:vAlign w:val="center"/>
          </w:tcPr>
          <w:p w14:paraId="25C6C96B" w14:textId="11BDAEE5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445" w:type="pct"/>
          </w:tcPr>
          <w:p w14:paraId="5629E1F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C5E07F0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3068FF3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12D28B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14:paraId="3823ECDF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554300B3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  <w:vAlign w:val="center"/>
          </w:tcPr>
          <w:p w14:paraId="067EBD21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472A5642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3E3BEF7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9FC976F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E63510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2327BD3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14:paraId="46932B71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6F671E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  <w:vAlign w:val="center"/>
          </w:tcPr>
          <w:p w14:paraId="077D962D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  <w:vAlign w:val="center"/>
          </w:tcPr>
          <w:p w14:paraId="77F6E03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445" w:type="pct"/>
          </w:tcPr>
          <w:p w14:paraId="55055E3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14:paraId="7A4A5849" w14:textId="77777777"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14:paraId="1129D5FE" w14:textId="77777777"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14:paraId="3733A173" w14:textId="77777777" w:rsidTr="006A58E8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14:paraId="0D03334A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14:paraId="4ED3525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1C0A666A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14:paraId="5607BAB0" w14:textId="77777777" w:rsidR="0029208F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عداد الخطط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دراس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لمواد</w:t>
            </w:r>
          </w:p>
          <w:p w14:paraId="0191C50A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لتمكن من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اد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علميه</w:t>
            </w:r>
            <w:proofErr w:type="spellEnd"/>
          </w:p>
          <w:p w14:paraId="5040AE9A" w14:textId="77777777" w:rsidR="007968C7" w:rsidRPr="00A67DE4" w:rsidRDefault="007968C7" w:rsidP="009C24EE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ستخدام </w:t>
            </w:r>
            <w:r w:rsidR="009C24EE"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لطرق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سليمه</w:t>
            </w:r>
            <w:proofErr w:type="spellEnd"/>
          </w:p>
          <w:p w14:paraId="5C773CF6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ثاره دافعيه الطلاب نحو التعلم وتع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ي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هم</w:t>
            </w:r>
          </w:p>
          <w:p w14:paraId="656A87B3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ادار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صف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فاعله</w:t>
            </w:r>
            <w:proofErr w:type="spellEnd"/>
          </w:p>
          <w:p w14:paraId="42E4D22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توظيف مصادر التعلم الذاتي</w:t>
            </w:r>
          </w:p>
          <w:p w14:paraId="5F5F83ED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فاعليه استراتيجيات التدريس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ستخدمه</w:t>
            </w:r>
            <w:proofErr w:type="spellEnd"/>
          </w:p>
          <w:p w14:paraId="6E54FFCC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توجيه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نحو التعلم الذاتي</w:t>
            </w:r>
          </w:p>
          <w:p w14:paraId="4DE63A1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نوع في طرح المواضيع وفاعليتها</w:t>
            </w:r>
          </w:p>
          <w:p w14:paraId="14500789" w14:textId="77777777" w:rsidR="007968C7" w:rsidRPr="006A58E8" w:rsidRDefault="007968C7" w:rsidP="007968C7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متابعه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عما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وتقديم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غذ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189" w:type="pct"/>
          </w:tcPr>
          <w:p w14:paraId="5D3DD18F" w14:textId="77777777" w:rsidR="0029208F" w:rsidRPr="009C24EE" w:rsidRDefault="00F75CF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</w:t>
            </w:r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عد الخطط </w:t>
            </w:r>
            <w:proofErr w:type="spellStart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بشكل ممتاز</w:t>
            </w:r>
          </w:p>
        </w:tc>
        <w:tc>
          <w:tcPr>
            <w:tcW w:w="1089" w:type="pct"/>
          </w:tcPr>
          <w:p w14:paraId="279D3D08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خطط معده بشكل ممتاز</w:t>
            </w:r>
          </w:p>
        </w:tc>
        <w:tc>
          <w:tcPr>
            <w:tcW w:w="445" w:type="pct"/>
          </w:tcPr>
          <w:p w14:paraId="563B2CD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6B39EE5D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2C589D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4638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43E6EBB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CEDE0F7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1CDC2585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متمكن من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اد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كمان</w:t>
            </w:r>
          </w:p>
        </w:tc>
        <w:tc>
          <w:tcPr>
            <w:tcW w:w="1089" w:type="pct"/>
          </w:tcPr>
          <w:p w14:paraId="44982539" w14:textId="77777777" w:rsidR="0029208F" w:rsidRPr="009C24EE" w:rsidRDefault="009C24EE" w:rsidP="009C24EE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متمكن من 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اد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لى حد ما</w:t>
            </w:r>
          </w:p>
        </w:tc>
        <w:tc>
          <w:tcPr>
            <w:tcW w:w="445" w:type="pct"/>
          </w:tcPr>
          <w:p w14:paraId="1BD8E79B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50767799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87A437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57A485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6F3679A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17E64800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7864E85C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يستخدم في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</w:p>
        </w:tc>
        <w:tc>
          <w:tcPr>
            <w:tcW w:w="1089" w:type="pct"/>
          </w:tcPr>
          <w:p w14:paraId="523312BF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ستخدم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شكل جيد جدا</w:t>
            </w:r>
          </w:p>
        </w:tc>
        <w:tc>
          <w:tcPr>
            <w:tcW w:w="445" w:type="pct"/>
          </w:tcPr>
          <w:p w14:paraId="0C63170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780A3580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6BD71A8C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3622514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5D946076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20458901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26A5A1B0" w14:textId="77777777" w:rsidR="0029208F" w:rsidRPr="009C24EE" w:rsidRDefault="00620FAC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ظ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نحو التعلم ويع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زز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هم</w:t>
            </w:r>
          </w:p>
        </w:tc>
        <w:tc>
          <w:tcPr>
            <w:tcW w:w="1089" w:type="pct"/>
          </w:tcPr>
          <w:p w14:paraId="3B38AADD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ز ويعزز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استمرار</w:t>
            </w:r>
          </w:p>
        </w:tc>
        <w:tc>
          <w:tcPr>
            <w:tcW w:w="445" w:type="pct"/>
          </w:tcPr>
          <w:p w14:paraId="07FFB688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65BD9FA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AB375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1A5D49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1D8A0FC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EA4A304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D0E7E2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1089" w:type="pct"/>
          </w:tcPr>
          <w:p w14:paraId="100ABD18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445" w:type="pct"/>
          </w:tcPr>
          <w:p w14:paraId="0704FF2A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1B83CD1A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6A1FE9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B0C08B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3AD77E9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78206ED9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F496EAD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1089" w:type="pct"/>
          </w:tcPr>
          <w:p w14:paraId="0F278F6F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445" w:type="pct"/>
          </w:tcPr>
          <w:p w14:paraId="7BB64BB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2746C3C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A6030A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736E76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057725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5CA6858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111D1A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1089" w:type="pct"/>
          </w:tcPr>
          <w:p w14:paraId="33A50421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445" w:type="pct"/>
          </w:tcPr>
          <w:p w14:paraId="5C9C479E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523173B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776932F4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9D4AFE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F6D151A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66CF344D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36164E1B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1089" w:type="pct"/>
          </w:tcPr>
          <w:p w14:paraId="10BF3D60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445" w:type="pct"/>
          </w:tcPr>
          <w:p w14:paraId="13A23E0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E716495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4E304A8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2DA724B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0381889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311FF0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6470D541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1089" w:type="pct"/>
          </w:tcPr>
          <w:p w14:paraId="57B20B8C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445" w:type="pct"/>
          </w:tcPr>
          <w:p w14:paraId="6471D7D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40DB396E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F2CAB6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FB871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71DD6E20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6D6C59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8666D4D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089" w:type="pct"/>
          </w:tcPr>
          <w:p w14:paraId="5C7BCEBB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445" w:type="pct"/>
          </w:tcPr>
          <w:p w14:paraId="14B6B8C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C24EE" w:rsidRPr="00C07D84" w14:paraId="18AC0DDD" w14:textId="77777777" w:rsidTr="006A58E8">
        <w:trPr>
          <w:trHeight w:hRule="exact" w:val="227"/>
        </w:trPr>
        <w:tc>
          <w:tcPr>
            <w:tcW w:w="263" w:type="pct"/>
            <w:shd w:val="clear" w:color="auto" w:fill="92CDDC"/>
            <w:vAlign w:val="center"/>
          </w:tcPr>
          <w:p w14:paraId="3536FEF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/>
            <w:vAlign w:val="center"/>
          </w:tcPr>
          <w:p w14:paraId="19E0009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/>
            <w:vAlign w:val="center"/>
          </w:tcPr>
          <w:p w14:paraId="4183061B" w14:textId="77777777" w:rsidR="009C24EE" w:rsidRPr="006A58E8" w:rsidRDefault="009C24EE" w:rsidP="006A58E8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/>
            <w:vAlign w:val="center"/>
          </w:tcPr>
          <w:p w14:paraId="5A8E1991" w14:textId="1D2CF5C3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</w:t>
            </w:r>
            <w:r w:rsidR="00CA3854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</w:t>
            </w: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تقسم على 5)</w:t>
            </w:r>
          </w:p>
        </w:tc>
        <w:tc>
          <w:tcPr>
            <w:tcW w:w="2278" w:type="pct"/>
            <w:gridSpan w:val="2"/>
            <w:shd w:val="clear" w:color="auto" w:fill="92CDDC"/>
            <w:vAlign w:val="center"/>
          </w:tcPr>
          <w:p w14:paraId="1877AEC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/>
          </w:tcPr>
          <w:p w14:paraId="4278359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1B9C9960" w14:textId="77777777"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14:paraId="61B4B34B" w14:textId="300CFC28"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>المبحث :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>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</w:p>
    <w:p w14:paraId="6C4F1FA8" w14:textId="77777777" w:rsidR="00860CAE" w:rsidRPr="00C07D84" w:rsidRDefault="00860CAE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27E60F3" w14:textId="77777777"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55A19ED" w14:textId="01CE3220" w:rsidR="00AD53FC" w:rsidRPr="00C07D84" w:rsidRDefault="00514F45" w:rsidP="00E56B4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</w:t>
      </w:r>
      <w:r w:rsidR="00E56B48">
        <w:rPr>
          <w:rFonts w:hint="cs"/>
          <w:b/>
          <w:bCs/>
          <w:noProof/>
          <w:rtl/>
        </w:rPr>
        <w:t xml:space="preserve"> </w:t>
      </w:r>
      <w:r w:rsidR="00E56B48" w:rsidRPr="00E56B48">
        <w:rPr>
          <w:b/>
          <w:bCs/>
          <w:noProof/>
          <w:u w:val="dotted"/>
          <w:rtl/>
        </w:rPr>
        <w:t>+</w:t>
      </w:r>
      <w:r w:rsidR="00E56B48" w:rsidRPr="00E56B48">
        <w:rPr>
          <w:b/>
          <w:bCs/>
          <w:noProof/>
          <w:u w:val="dotted"/>
        </w:rPr>
        <w:t>modeer</w:t>
      </w:r>
      <w:r w:rsidR="00E56B48" w:rsidRPr="00E56B48">
        <w:rPr>
          <w:b/>
          <w:bCs/>
          <w:noProof/>
          <w:u w:val="dotted"/>
          <w:rtl/>
        </w:rPr>
        <w:t>+</w:t>
      </w:r>
      <w:r w:rsidR="00E56B48">
        <w:rPr>
          <w:rFonts w:hint="cs"/>
          <w:b/>
          <w:bCs/>
          <w:noProof/>
          <w:rtl/>
        </w:rPr>
        <w:t xml:space="preserve">   </w:t>
      </w:r>
      <w:r w:rsidR="00E56B4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>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توقيع 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</w:p>
    <w:p w14:paraId="5CA17628" w14:textId="77777777"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93ECD4D" w14:textId="77777777"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956C49C" w14:textId="77777777"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50C17302" w14:textId="49C49748" w:rsidR="00856E4F" w:rsidRDefault="00856E4F" w:rsidP="00845BA2">
      <w:pPr>
        <w:shd w:val="clear" w:color="auto" w:fill="B6DDE8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rFonts w:hint="cs"/>
          <w:b/>
          <w:bCs/>
          <w:noProof/>
          <w:rtl/>
          <w:lang w:bidi="ar-JO"/>
        </w:rPr>
        <w:t>عناصر</w:t>
      </w:r>
      <w:proofErr w:type="spellEnd"/>
      <w:r w:rsidRPr="003952DD">
        <w:rPr>
          <w:rFonts w:hint="cs"/>
          <w:b/>
          <w:bCs/>
          <w:noProof/>
          <w:rtl/>
          <w:lang w:bidi="ar-JO"/>
        </w:rPr>
        <w:t xml:space="preserve"> التقييم الخاصة </w:t>
      </w:r>
      <w:r w:rsidR="00C56DC1">
        <w:rPr>
          <w:rFonts w:hint="cs"/>
          <w:b/>
          <w:bCs/>
          <w:noProof/>
          <w:rtl/>
          <w:lang w:bidi="ar-JO"/>
        </w:rPr>
        <w:t>بالأداء</w:t>
      </w:r>
      <w:r w:rsidR="00CA3854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التعليمي اللاصفي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14:paraId="2B08AE15" w14:textId="77777777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865E181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788DA2B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8268854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948B6C9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059926AC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5F6D4C4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7F15328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6B40A8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2A93FF3E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0AB3B3E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257A1" w:rsidRPr="009B1E91" w14:paraId="06C9397C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070B3253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14:paraId="539653B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14:paraId="4915C0AF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14:paraId="628DDE6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14:paraId="779AE82A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C99B0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3A7B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6C644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70AEF16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026F244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14:paraId="7CD086C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14:paraId="66D01E5F" w14:textId="2C8EB14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14:paraId="592A0065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5E136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1A77A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D2017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5E50F81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14:paraId="634AC945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14:paraId="471855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14:paraId="0B9020A4" w14:textId="5B54B9EA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عداد خطة فصل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/ سنوية مبنية على تحليل المحتوى الدراسي.</w:t>
            </w:r>
          </w:p>
        </w:tc>
        <w:tc>
          <w:tcPr>
            <w:tcW w:w="2970" w:type="dxa"/>
          </w:tcPr>
          <w:p w14:paraId="3340E21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2F1E4B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A001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6E7279E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8900CC7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946E52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5FD16E6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14:paraId="0085DEA2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14:paraId="2ABAA593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6EBF23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A772AE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76DD982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CE7D14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0453AA5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18BBA6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14:paraId="71EA7CA0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14:paraId="4BBBF877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537CE44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0C2CC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039EA55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2C3E426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6B86D5D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14:paraId="2EC58FB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14:paraId="6C2627FB" w14:textId="65B5A81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أنشطة اللاصف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14:paraId="0ED8A83F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BB2745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DE464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5191F91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68DF73A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14:paraId="5F63BC8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14:paraId="10448D78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14:paraId="30F3E2D3" w14:textId="3CEB104C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14:paraId="1751954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D818A9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36E5C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E9E7A4D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4FDCBA3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1E0C73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7467C4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14:paraId="361A11E6" w14:textId="58DBA32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حليل نتائج الاختبار ويقدم الدعم للطلاب بناء على نتائج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970" w:type="dxa"/>
          </w:tcPr>
          <w:p w14:paraId="212D6C30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9C39CA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61D7BF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D7256DA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0C6B37D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1E0A23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1BD0A9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14:paraId="3C4B9261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14:paraId="3A3B5912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D4EC7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8084C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12A43A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67AC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1F6AD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10085F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14:paraId="6C1FF193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14:paraId="208391F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84348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DF2F66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1720C3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1D734C1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14:paraId="6B3A0A8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14:paraId="2CB3D66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14:paraId="0A343D8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14:paraId="112A1CCC" w14:textId="4A9BC9D5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9F7808" w14:textId="2E6396FB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CC8E0A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3F767A17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F4C94F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7FBBDE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FB0BED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14:paraId="6A958D2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14:paraId="0655E0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85D63F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78F5B1" w14:textId="77777777" w:rsidR="006257A1" w:rsidRPr="009B2905" w:rsidRDefault="006257A1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257A1" w:rsidRPr="009B1E91" w14:paraId="0BCF26BF" w14:textId="77777777" w:rsidTr="00845BA2">
        <w:trPr>
          <w:trHeight w:val="284"/>
          <w:jc w:val="center"/>
        </w:trPr>
        <w:tc>
          <w:tcPr>
            <w:tcW w:w="872" w:type="dxa"/>
          </w:tcPr>
          <w:p w14:paraId="3F36A8A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14:paraId="2EF223B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14:paraId="1A5194D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14:paraId="46C73EF7" w14:textId="56B97051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14:paraId="64C75B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01B83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430C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B51C3D0" w14:textId="77777777" w:rsidTr="00845BA2">
        <w:trPr>
          <w:trHeight w:val="284"/>
          <w:jc w:val="center"/>
        </w:trPr>
        <w:tc>
          <w:tcPr>
            <w:tcW w:w="872" w:type="dxa"/>
          </w:tcPr>
          <w:p w14:paraId="250E1D9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299115A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14:paraId="3DF8503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14:paraId="7A29BEF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14:paraId="2E9109E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352DCC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AA6E7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0D0DE304" w14:textId="77777777" w:rsidTr="00845BA2">
        <w:trPr>
          <w:trHeight w:val="284"/>
          <w:jc w:val="center"/>
        </w:trPr>
        <w:tc>
          <w:tcPr>
            <w:tcW w:w="872" w:type="dxa"/>
          </w:tcPr>
          <w:p w14:paraId="2AD1B88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14:paraId="4AA04B0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14:paraId="026B831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14:paraId="7191F07C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14:paraId="06C3B60B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2B8B4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8A0C7D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1AAF016" w14:textId="77777777" w:rsidTr="00845BA2">
        <w:trPr>
          <w:trHeight w:val="284"/>
          <w:jc w:val="center"/>
        </w:trPr>
        <w:tc>
          <w:tcPr>
            <w:tcW w:w="872" w:type="dxa"/>
            <w:shd w:val="clear" w:color="auto" w:fill="92CDDC"/>
          </w:tcPr>
          <w:p w14:paraId="68CACE7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/>
          </w:tcPr>
          <w:p w14:paraId="4760A0E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/>
            <w:vAlign w:val="center"/>
          </w:tcPr>
          <w:p w14:paraId="61096B5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/>
            <w:vAlign w:val="center"/>
          </w:tcPr>
          <w:p w14:paraId="41672BD7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/>
          </w:tcPr>
          <w:p w14:paraId="2E09A508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430CFA26" w14:textId="77777777" w:rsidR="006257A1" w:rsidRPr="009B1E91" w:rsidRDefault="006257A1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>
              <w:rPr>
                <w:sz w:val="24"/>
                <w:szCs w:val="24"/>
                <w:lang w:bidi="ar-JO"/>
              </w:rPr>
              <w:t>5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63E56044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14:paraId="45C95E99" w14:textId="77777777"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14:paraId="593EEEEB" w14:textId="77777777"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14:paraId="5E609751" w14:textId="77777777"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14:paraId="3A99F87C" w14:textId="77777777"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14:paraId="3FDE82C4" w14:textId="77777777"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14:paraId="564B6B40" w14:textId="77777777" w:rsidR="0058484B" w:rsidRDefault="008D43AD" w:rsidP="00297FC5">
      <w:pPr>
        <w:bidi/>
        <w:spacing w:line="240" w:lineRule="auto"/>
        <w:ind w:left="360" w:right="-142"/>
        <w:rPr>
          <w:rFonts w:hint="cs"/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55AEEB" wp14:editId="55244F60">
                <wp:simplePos x="0" y="0"/>
                <wp:positionH relativeFrom="column">
                  <wp:posOffset>6029325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9525" b="254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oundrect w14:anchorId="5F093C46" id="Rounded Rectangle 4" o:spid="_x0000_s1026" style="position:absolute;margin-left:474.75pt;margin-top:.5pt;width:83.25pt;height:16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">
                <v:path arrowok="t"/>
              </v:roundrect>
            </w:pict>
          </mc:Fallback>
        </mc:AlternateConten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  <w:bookmarkStart w:id="0" w:name="_GoBack"/>
      <w:bookmarkEnd w:id="0"/>
    </w:p>
    <w:p w14:paraId="265E4C1F" w14:textId="77777777" w:rsidR="00C07D84" w:rsidRDefault="008D43AD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D060631" wp14:editId="18C4E6D2">
                <wp:simplePos x="0" y="0"/>
                <wp:positionH relativeFrom="column">
                  <wp:posOffset>1341755</wp:posOffset>
                </wp:positionH>
                <wp:positionV relativeFrom="paragraph">
                  <wp:posOffset>131445</wp:posOffset>
                </wp:positionV>
                <wp:extent cx="7492075" cy="328295"/>
                <wp:effectExtent l="0" t="0" r="13970" b="1460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92075" cy="328295"/>
                          <a:chOff x="107" y="11131"/>
                          <a:chExt cx="10736" cy="517"/>
                        </a:xfrm>
                      </wpg:grpSpPr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8F7780" w14:textId="5EBA55CE" w:rsidR="000D6242" w:rsidRPr="00BA591C" w:rsidRDefault="000D6242" w:rsidP="00DE33A4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100 - 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9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1142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A6FEBB4" w14:textId="38E57F99" w:rsidR="000D6242" w:rsidRPr="00BA591C" w:rsidRDefault="000D6242" w:rsidP="00DE33A4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>60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/>
                        </wps:cNvSpPr>
                        <wps:spPr bwMode="auto">
                          <a:xfrm>
                            <a:off x="3304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1AC6A46" w14:textId="5B1DF677" w:rsidR="000D6242" w:rsidRPr="00BA591C" w:rsidRDefault="000D6242" w:rsidP="00DE33A4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0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0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50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/>
                        </wps:cNvSpPr>
                        <wps:spPr bwMode="auto">
                          <a:xfrm>
                            <a:off x="5486" y="11158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69C3D17" w14:textId="02692A61" w:rsidR="000D6242" w:rsidRPr="00BA591C" w:rsidRDefault="000D6242" w:rsidP="00DE33A4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80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–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/>
                        </wps:cNvSpPr>
                        <wps:spPr bwMode="auto">
                          <a:xfrm>
                            <a:off x="7755" y="11173"/>
                            <a:ext cx="118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2A1AE86" w14:textId="2B3F0137" w:rsidR="000D6242" w:rsidRPr="00BA591C" w:rsidRDefault="000D6242" w:rsidP="00DE33A4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90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 w:rsidR="00DE33A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8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B233BF0" w14:textId="77777777" w:rsidR="000D6242" w:rsidRPr="007405FD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/>
                        </wps:cNvSpPr>
                        <wps:spPr bwMode="auto">
                          <a:xfrm>
                            <a:off x="107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D61E83E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/>
                        </wps:cNvSpPr>
                        <wps:spPr bwMode="auto">
                          <a:xfrm>
                            <a:off x="2348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2D221D7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/>
                        </wps:cNvSpPr>
                        <wps:spPr bwMode="auto">
                          <a:xfrm>
                            <a:off x="4577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E6EE5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/>
                        </wps:cNvSpPr>
                        <wps:spPr bwMode="auto">
                          <a:xfrm>
                            <a:off x="6795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FC0EF9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105.65pt;margin-top:10.35pt;width:589.95pt;height:25.85pt;z-index:251657728" coordorigin="107,11131" coordsize="10736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">
                <v:roundrect id="AutoShape 4" o:spid="_x0000_s1027" style="position:absolute;left:9808;top:11173;width:103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vmaLsA&#10;AADaAAAADwAAAGRycy9kb3ducmV2LnhtbESPTQrCMBCF94J3CCO4s6kuRKpRqiC4Els9wNCMbbGZ&#10;lCbWensjCC4f7+fjbXaDaURPnastK5hHMQjiwuqaSwW363G2AuE8ssbGMil4k4PddjzaYKLtizPq&#10;c1+KMMIuQQWV920ipSsqMugi2xIH7247gz7IrpS6w1cYN41cxPFSGqw5ECps6VBR8cifJnBPaU9Z&#10;ekSXn2t2++xyo/ai1HQypGsQngb/D//aJ61gCd8r4QbI7Q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Aur5mi7AAAA2gAAAA8AAAAAAAAAAAAAAAAAmAIAAGRycy9kb3ducmV2Lnht&#10;bFBLBQYAAAAABAAEAPUAAACAAwAAAAA=&#10;" fillcolor="#bfbfbf">
                  <v:path arrowok="t"/>
                  <v:textbox>
                    <w:txbxContent>
                      <w:p w14:paraId="148F7780" w14:textId="5EBA55CE" w:rsidR="000D6242" w:rsidRPr="00BA591C" w:rsidRDefault="000D6242" w:rsidP="00DE33A4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100 - 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90</w:t>
                        </w:r>
                      </w:p>
                    </w:txbxContent>
                  </v:textbox>
                </v:roundrect>
                <v:roundrect id="AutoShape 5" o:spid="_x0000_s1028" style="position:absolute;left:1142;top:11173;width:11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dD87wA&#10;AADaAAAADwAAAGRycy9kb3ducmV2LnhtbESPTQrCMBCF94J3CCO401QXKtUoVRBcia0eYGjGtthM&#10;ShNrvb0RBJeP9/PxNrve1KKj1lWWFcymEQji3OqKCwW363GyAuE8ssbaMil4k4PddjjYYKzti1Pq&#10;Ml+IMMIuRgWl900spctLMuimtiEO3t22Bn2QbSF1i68wbmo5j6KFNFhxIJTY0KGk/JE9TeCeko7S&#10;5IguO1fs9unlRs1FqfGoT9YgPPX+H/61T1rBEr5Xwg2Q2w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k50PzvAAAANoAAAAPAAAAAAAAAAAAAAAAAJgCAABkcnMvZG93bnJldi54&#10;bWxQSwUGAAAAAAQABAD1AAAAgQMAAAAA&#10;" fillcolor="#bfbfbf">
                  <v:path arrowok="t"/>
                  <v:textbox>
                    <w:txbxContent>
                      <w:p w14:paraId="0A6FEBB4" w14:textId="38E57F99" w:rsidR="000D6242" w:rsidRPr="00BA591C" w:rsidRDefault="000D6242" w:rsidP="00DE33A4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>60</w:t>
                        </w: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 </w:t>
                        </w:r>
                      </w:p>
                    </w:txbxContent>
                  </v:textbox>
                </v:roundrect>
                <v:roundrect id="AutoShape 6" o:spid="_x0000_s1029" style="position:absolute;left:3304;top:11173;width:121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jXgb0A&#10;AADaAAAADwAAAGRycy9kb3ducmV2LnhtbERPzWqDQBC+F/oOywR6q2t6KMW4CSYg5FSizQMM7tSV&#10;urPibtW+fedQ6PHj+y9Pmx/VQnMcAhvYZzko4i7YgXsD94/6+Q1UTMgWx8Bk4IcinI6PDyUWNqzc&#10;0NKmXkkIxwINuJSmQuvYOfIYszARC/cZZo9J4NxrO+Mq4X7UL3n+qj0OLA0OJ7o46r7aby+912qh&#10;pqoxtu8Dx3Nzu9N0M+Zpt1UHUIm29C/+c1+tAdkqV+QG6OMv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FXjXgb0AAADaAAAADwAAAAAAAAAAAAAAAACYAgAAZHJzL2Rvd25yZXYu&#10;eG1sUEsFBgAAAAAEAAQA9QAAAIIDAAAAAA==&#10;" fillcolor="#bfbfbf">
                  <v:path arrowok="t"/>
                  <v:textbox>
                    <w:txbxContent>
                      <w:p w14:paraId="01AC6A46" w14:textId="5B1DF677" w:rsidR="000D6242" w:rsidRPr="00BA591C" w:rsidRDefault="000D6242" w:rsidP="00DE33A4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0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0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5050</w:t>
                        </w:r>
                      </w:p>
                    </w:txbxContent>
                  </v:textbox>
                </v:roundrect>
                <v:roundrect id="AutoShape 7" o:spid="_x0000_s1030" style="position:absolute;left:5486;top:11158;width:12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RyGrwA&#10;AADaAAAADwAAAGRycy9kb3ducmV2LnhtbESPTQrCMBCF94J3CCO401QXotUoVRBcia0eYGjGtthM&#10;ShNrvb0RBJeP9/PxNrve1KKj1lWWFcymEQji3OqKCwW363GyBOE8ssbaMil4k4PddjjYYKzti1Pq&#10;Ml+IMMIuRgWl900spctLMuimtiEO3t22Bn2QbSF1i68wbmo5j6KFNFhxIJTY0KGk/JE9TeCeko7S&#10;5IguO1fs9unlRs1FqfGoT9YgPPX+H/61T1rBCr5Xwg2Q2w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6NHIavAAAANoAAAAPAAAAAAAAAAAAAAAAAJgCAABkcnMvZG93bnJldi54&#10;bWxQSwUGAAAAAAQABAD1AAAAgQMAAAAA&#10;" fillcolor="#bfbfbf">
                  <v:path arrowok="t"/>
                  <v:textbox>
                    <w:txbxContent>
                      <w:p w14:paraId="169C3D17" w14:textId="02692A61" w:rsidR="000D6242" w:rsidRPr="00BA591C" w:rsidRDefault="000D6242" w:rsidP="00DE33A4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80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–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0</w:t>
                        </w:r>
                      </w:p>
                    </w:txbxContent>
                  </v:textbox>
                </v:roundrect>
                <v:roundrect id="AutoShape 8" o:spid="_x0000_s1031" style="position:absolute;left:7755;top:11173;width:118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HyaL4A&#10;AADbAAAADwAAAGRycy9kb3ducmV2LnhtbESPzYrCQAzH74LvMGTBm07Xg0h1lO6C4Els9QFCJ7bF&#10;TqZ0xlrf3hwEbwn5f/yy3Y+uVQP1ofFs4HeRgCIuvW24MnC9HOZrUCEiW2w9k4EXBdjvppMtptY/&#10;OaehiJWSEA4pGqhj7FKtQ1mTw7DwHbHcbr53GGXtK217fEq4a/UySVbaYcPSUGNH/zWV9+LhpPeY&#10;DZRnBwzFqeHwl5+v1J2Nmf2M2QZUpDF+xR/30Qq+0MsvMoDev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ih8mi+AAAA2wAAAA8AAAAAAAAAAAAAAAAAmAIAAGRycy9kb3ducmV2&#10;LnhtbFBLBQYAAAAABAAEAPUAAACDAwAAAAA=&#10;" fillcolor="#bfbfbf">
                  <v:path arrowok="t"/>
                  <v:textbox>
                    <w:txbxContent>
                      <w:p w14:paraId="72A1AE86" w14:textId="2B3F0137" w:rsidR="000D6242" w:rsidRPr="00BA591C" w:rsidRDefault="000D6242" w:rsidP="00DE33A4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90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 w:rsidR="00DE33A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80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Jpk8IA&#10;AADbAAAADwAAAGRycy9kb3ducmV2LnhtbERPPWvDMBDdC/kP4gLdGtkdkuJECcEQaIcMdQtJtot1&#10;sUysk5FU2/33VaHQ7R7v8za7yXZiIB9axwryRQaCuHa65UbB58fh6QVEiMgaO8ek4JsC7Lazhw0W&#10;2o38TkMVG5FCOBSowMTYF1KG2pDFsHA9ceJuzluMCfpGao9jCredfM6ypbTYcmow2FNpqL5XX1bB&#10;yh+lGa/Z21iGS3DX1ekc5Umpx/m0X4OINMV/8Z/7Vaf5Ofz+kg6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EmmTwgAAANsAAAAPAAAAAAAAAAAAAAAAAJgCAABkcnMvZG93&#10;bnJldi54bWxQSwUGAAAAAAQABAD1AAAAhwMAAAAA&#10;" strokecolor="white">
                  <v:path arrowok="t"/>
                  <v:textbox>
                    <w:txbxContent>
                      <w:p w14:paraId="0B233BF0" w14:textId="77777777" w:rsidR="000D6242" w:rsidRPr="007405FD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07;top:11191;width:91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oL8sAA&#10;AADbAAAADwAAAGRycy9kb3ducmV2LnhtbERPTYvCMBC9L/gfwgheFk3todhqFBUEL7Lo7sXb0Ixt&#10;sZmUJtrqr98Igrd5vM9ZrHpTizu1rrKsYDqJQBDnVldcKPj73Y1nIJxH1lhbJgUPcrBaDr4WmGnb&#10;8ZHuJ1+IEMIuQwWl900mpctLMugmtiEO3MW2Bn2AbSF1i10IN7WMoyiRBisODSU2tC0pv55uRoGj&#10;JE06esbbnzSOvm9pszkcz0qNhv16DsJT7z/it3uvw/wYXr+EA+Ty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PoL8sAAAADbAAAADwAAAAAAAAAAAAAAAACYAgAAZHJzL2Rvd25y&#10;ZXYueG1sUEsFBgAAAAAEAAQA9QAAAIUDAAAAAA==&#10;" stroked="f">
                  <v:path arrowok="t"/>
                  <v:textbox>
                    <w:txbxContent>
                      <w:p w14:paraId="7D61E83E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348;top:11176;width:8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xSf8AA&#10;AADbAAAADwAAAGRycy9kb3ducmV2LnhtbERPTWsCMRC9C/0PYQreNNsK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4xSf8AAAADbAAAADwAAAAAAAAAAAAAAAACYAgAAZHJzL2Rvd25y&#10;ZXYueG1sUEsFBgAAAAAEAAQA9QAAAIUDAAAAAA==&#10;" strokecolor="white">
                  <v:path arrowok="t"/>
                  <v:textbox>
                    <w:txbxContent>
                      <w:p w14:paraId="12D221D7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577;top:11146;width:75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XKC8AA&#10;AADbAAAADwAAAGRycy9kb3ducmV2LnhtbERPTWsCMRC9C/0PYQreNNsi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GXKC8AAAADbAAAADwAAAAAAAAAAAAAAAACYAgAAZHJzL2Rvd25y&#10;ZXYueG1sUEsFBgAAAAAEAAQA9QAAAIUDAAAAAA==&#10;" strokecolor="white">
                  <v:path arrowok="t"/>
                  <v:textbox>
                    <w:txbxContent>
                      <w:p w14:paraId="305E6EE5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795;top:11131;width:94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lvkMAA&#10;AADbAAAADwAAAGRycy9kb3ducmV2LnhtbERPTWsCMRC9C/0PYQreNNuC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ylvkMAAAADbAAAADwAAAAAAAAAAAAAAAACYAgAAZHJzL2Rvd25y&#10;ZXYueG1sUEsFBgAAAAAEAAQA9QAAAIUDAAAAAA==&#10;" strokecolor="white">
                  <v:path arrowok="t"/>
                  <v:textbox>
                    <w:txbxContent>
                      <w:p w14:paraId="3AFC0EF9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A9AFAE3" w14:textId="77777777"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14:paraId="76977DB9" w14:textId="77777777"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14:paraId="2CBF294E" w14:textId="73D8D96E" w:rsidR="0058484B" w:rsidRPr="00E83062" w:rsidRDefault="0058484B" w:rsidP="00E56B48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r w:rsidR="00E56B48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proofErr w:type="spellStart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</w:rPr>
        <w:t>modeer</w:t>
      </w:r>
      <w:proofErr w:type="spellEnd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3CA05BFE" w14:textId="77777777"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14:paraId="6EF60420" w14:textId="27446EB4"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="Cambria" w:hAnsi="Cambria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10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BC18D0" w14:textId="77777777" w:rsidR="001E675F" w:rsidRDefault="001E675F" w:rsidP="00291C54">
      <w:pPr>
        <w:spacing w:after="0" w:line="240" w:lineRule="auto"/>
      </w:pPr>
      <w:r>
        <w:separator/>
      </w:r>
    </w:p>
  </w:endnote>
  <w:endnote w:type="continuationSeparator" w:id="0">
    <w:p w14:paraId="2E4FD24C" w14:textId="77777777" w:rsidR="001E675F" w:rsidRDefault="001E675F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FF331A" w14:textId="77777777" w:rsidR="001E675F" w:rsidRDefault="001E675F" w:rsidP="00291C54">
      <w:pPr>
        <w:spacing w:after="0" w:line="240" w:lineRule="auto"/>
      </w:pPr>
      <w:r>
        <w:separator/>
      </w:r>
    </w:p>
  </w:footnote>
  <w:footnote w:type="continuationSeparator" w:id="0">
    <w:p w14:paraId="1EA6B803" w14:textId="77777777" w:rsidR="001E675F" w:rsidRDefault="001E675F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A13BD8" w14:textId="77777777" w:rsidR="000D6242" w:rsidRDefault="000D624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mailMerge>
    <w:mainDocumentType w:val="formLetters"/>
    <w:linkToQuery/>
    <w:dataType w:val="native"/>
    <w:connectString w:val="Provider=Microsoft.ACE.OLEDB.12.0;User ID=Admin;Data Source=E:\‫‏‏‏‏‏‏‏‏‏‏‏‏‏‏‏‏‏‏Open Emis Plus\Open Emis Plus\bin\Debug\Sforms\lictemp.mdb;Mode=Read;Extended Properties=&quot;&quot;;Jet OLEDB:System database=&quot;&quot;;Jet OLEDB:Registry Path=&quot;&quot;;Jet OLEDB:Engine Type=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<w:query w:val="SELECT * FROM `tch`"/>
    <w:odso>
      <w:udl w:val="Provider=Microsoft.ACE.OLEDB.12.0;User ID=Admin;Data Source=E:\OpenEmis Plus\Open Emis Plus\bin\Debug\Sforms\lictemp.mdb;Mode=Read;Extended Properties=&quot;&quot;;Jet OLEDB:System database=&quot;&quot;;Jet OLEDB:Registry Path=&quot;&quot;;Jet OLEDB:Engine Type=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"/>
      <w:table w:val="tch"/>
      <w:src r:id="rId1"/>
      <w:colDelim w:val="9"/>
      <w:type w:val="database"/>
      <w:fHdr/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</w:odso>
  </w:mailMerge>
  <w:defaultTabStop w:val="720"/>
  <w:drawingGridHorizontalSpacing w:val="110"/>
  <w:displayHorizontalDrawingGridEvery w:val="2"/>
  <w:characterSpacingControl w:val="doNotCompress"/>
  <w:hdrShapeDefaults>
    <o:shapedefaults v:ext="edit" spidmax="1228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5106"/>
    <w:rsid w:val="000D6242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75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179D5"/>
    <w:rsid w:val="0032414C"/>
    <w:rsid w:val="00324514"/>
    <w:rsid w:val="00335C33"/>
    <w:rsid w:val="00342A33"/>
    <w:rsid w:val="00342D13"/>
    <w:rsid w:val="00346F38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904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37193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4EC8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B67D4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20FAC"/>
    <w:rsid w:val="0062154F"/>
    <w:rsid w:val="00621C28"/>
    <w:rsid w:val="006257A1"/>
    <w:rsid w:val="00634082"/>
    <w:rsid w:val="006349E8"/>
    <w:rsid w:val="00640C4F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6B33"/>
    <w:rsid w:val="0068712D"/>
    <w:rsid w:val="0069186D"/>
    <w:rsid w:val="00693D8B"/>
    <w:rsid w:val="00694BF8"/>
    <w:rsid w:val="006A0651"/>
    <w:rsid w:val="006A2998"/>
    <w:rsid w:val="006A33E1"/>
    <w:rsid w:val="006A58E8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3058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968C7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43AD"/>
    <w:rsid w:val="008D58D6"/>
    <w:rsid w:val="008F23CC"/>
    <w:rsid w:val="008F46F6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24EE"/>
    <w:rsid w:val="009C6B0F"/>
    <w:rsid w:val="009D6E93"/>
    <w:rsid w:val="009F1433"/>
    <w:rsid w:val="009F304E"/>
    <w:rsid w:val="009F72E7"/>
    <w:rsid w:val="00A02597"/>
    <w:rsid w:val="00A02D6D"/>
    <w:rsid w:val="00A046D6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47FC"/>
    <w:rsid w:val="00A452A7"/>
    <w:rsid w:val="00A45F4B"/>
    <w:rsid w:val="00A50BA6"/>
    <w:rsid w:val="00A51E79"/>
    <w:rsid w:val="00A5639D"/>
    <w:rsid w:val="00A56787"/>
    <w:rsid w:val="00A6015D"/>
    <w:rsid w:val="00A67013"/>
    <w:rsid w:val="00A67DE4"/>
    <w:rsid w:val="00A72060"/>
    <w:rsid w:val="00A81102"/>
    <w:rsid w:val="00A81C66"/>
    <w:rsid w:val="00A94B71"/>
    <w:rsid w:val="00A95F13"/>
    <w:rsid w:val="00AA3654"/>
    <w:rsid w:val="00AB0887"/>
    <w:rsid w:val="00AB5E69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40B3"/>
    <w:rsid w:val="00B46F6A"/>
    <w:rsid w:val="00B57405"/>
    <w:rsid w:val="00B5754F"/>
    <w:rsid w:val="00B60C7D"/>
    <w:rsid w:val="00B65D6F"/>
    <w:rsid w:val="00B71AD5"/>
    <w:rsid w:val="00B7716F"/>
    <w:rsid w:val="00B873DE"/>
    <w:rsid w:val="00B87F0E"/>
    <w:rsid w:val="00B97186"/>
    <w:rsid w:val="00BA18BF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6EC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5E28"/>
    <w:rsid w:val="00C86B03"/>
    <w:rsid w:val="00CA3854"/>
    <w:rsid w:val="00CA5CA7"/>
    <w:rsid w:val="00CA7699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102F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33A4"/>
    <w:rsid w:val="00DE4C3A"/>
    <w:rsid w:val="00DF3976"/>
    <w:rsid w:val="00DF437B"/>
    <w:rsid w:val="00E002FD"/>
    <w:rsid w:val="00E05CF5"/>
    <w:rsid w:val="00E10C00"/>
    <w:rsid w:val="00E119EE"/>
    <w:rsid w:val="00E16E6F"/>
    <w:rsid w:val="00E17384"/>
    <w:rsid w:val="00E2038E"/>
    <w:rsid w:val="00E2716F"/>
    <w:rsid w:val="00E4035D"/>
    <w:rsid w:val="00E52374"/>
    <w:rsid w:val="00E53256"/>
    <w:rsid w:val="00E56B48"/>
    <w:rsid w:val="00E62096"/>
    <w:rsid w:val="00E65119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2761A"/>
    <w:rsid w:val="00F301F2"/>
    <w:rsid w:val="00F3084D"/>
    <w:rsid w:val="00F41061"/>
    <w:rsid w:val="00F54EB8"/>
    <w:rsid w:val="00F57D13"/>
    <w:rsid w:val="00F70258"/>
    <w:rsid w:val="00F75CFE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C497D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 fillcolor="white">
      <v:fill color="white"/>
    </o:shapedefaults>
    <o:shapelayout v:ext="edit">
      <o:idmap v:ext="edit" data="1"/>
    </o:shapelayout>
  </w:shapeDefaults>
  <w:decimalSymbol w:val="."/>
  <w:listSeparator w:val=";"/>
  <w14:docId w14:val="47768D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E:\OpenEmis%20Plus\Open%20Emis%20Plus\bin\Debug\Sforms\lictemp.mdb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F40509-00C0-4FF3-8A78-3EB7EC36F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1929</Words>
  <Characters>10997</Characters>
  <Application>Microsoft Office Word</Application>
  <DocSecurity>0</DocSecurity>
  <Lines>91</Lines>
  <Paragraphs>2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2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OpenEmis Plus</cp:lastModifiedBy>
  <cp:revision>8</cp:revision>
  <cp:lastPrinted>2020-01-30T14:57:00Z</cp:lastPrinted>
  <dcterms:created xsi:type="dcterms:W3CDTF">2021-05-26T06:44:00Z</dcterms:created>
  <dcterms:modified xsi:type="dcterms:W3CDTF">2024-03-20T05:58:00Z</dcterms:modified>
</cp:coreProperties>
</file>